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4C4" w:rsidRPr="00537582" w:rsidRDefault="00F45CED">
      <w:pPr>
        <w:rPr>
          <w:b/>
        </w:rPr>
      </w:pPr>
      <w:r w:rsidRPr="00537582">
        <w:rPr>
          <w:b/>
        </w:rPr>
        <w:t xml:space="preserve">Schedule of the </w:t>
      </w:r>
      <w:r w:rsidR="00537582" w:rsidRPr="00537582">
        <w:rPr>
          <w:b/>
        </w:rPr>
        <w:t>Event:</w:t>
      </w:r>
      <w:r w:rsidRPr="00537582">
        <w:rPr>
          <w:b/>
        </w:rPr>
        <w:t xml:space="preserve"> </w:t>
      </w:r>
    </w:p>
    <w:tbl>
      <w:tblPr>
        <w:tblStyle w:val="TableGrid"/>
        <w:tblpPr w:leftFromText="180" w:rightFromText="180" w:vertAnchor="page" w:horzAnchor="margin" w:tblpY="275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  <w:p w:rsidR="005654F0" w:rsidRPr="00537582" w:rsidRDefault="00B7768F" w:rsidP="005654F0">
            <w:pPr>
              <w:rPr>
                <w:b/>
              </w:rPr>
            </w:pPr>
            <w:r>
              <w:rPr>
                <w:b/>
              </w:rPr>
              <w:t xml:space="preserve">Event </w:t>
            </w:r>
          </w:p>
        </w:tc>
        <w:tc>
          <w:tcPr>
            <w:tcW w:w="3117" w:type="dxa"/>
          </w:tcPr>
          <w:p w:rsidR="005654F0" w:rsidRPr="00537582" w:rsidRDefault="00B7768F" w:rsidP="005654F0">
            <w:pPr>
              <w:rPr>
                <w:b/>
              </w:rPr>
            </w:pPr>
            <w:r>
              <w:rPr>
                <w:b/>
              </w:rPr>
              <w:t xml:space="preserve">Performer </w:t>
            </w:r>
          </w:p>
        </w:tc>
        <w:tc>
          <w:tcPr>
            <w:tcW w:w="3117" w:type="dxa"/>
          </w:tcPr>
          <w:p w:rsidR="005654F0" w:rsidRPr="00537582" w:rsidRDefault="0069041A" w:rsidP="005654F0">
            <w:pPr>
              <w:rPr>
                <w:b/>
              </w:rPr>
            </w:pPr>
            <w:r>
              <w:rPr>
                <w:b/>
              </w:rPr>
              <w:t>Notes</w:t>
            </w:r>
          </w:p>
        </w:tc>
        <w:bookmarkStart w:id="0" w:name="_GoBack"/>
        <w:bookmarkEnd w:id="0"/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5654F0" w:rsidRPr="00537582" w:rsidTr="005654F0">
        <w:tc>
          <w:tcPr>
            <w:tcW w:w="3116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5654F0" w:rsidRPr="00537582" w:rsidRDefault="005654F0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  <w:tr w:rsidR="00B7768F" w:rsidRPr="00537582" w:rsidTr="005654F0">
        <w:tc>
          <w:tcPr>
            <w:tcW w:w="3116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  <w:tc>
          <w:tcPr>
            <w:tcW w:w="3117" w:type="dxa"/>
          </w:tcPr>
          <w:p w:rsidR="00B7768F" w:rsidRPr="00537582" w:rsidRDefault="00B7768F" w:rsidP="005654F0">
            <w:pPr>
              <w:rPr>
                <w:b/>
              </w:rPr>
            </w:pPr>
          </w:p>
        </w:tc>
      </w:tr>
    </w:tbl>
    <w:p w:rsidR="00F45CED" w:rsidRDefault="005654F0">
      <w:proofErr w:type="spellStart"/>
      <w:r w:rsidRPr="00537582">
        <w:rPr>
          <w:b/>
        </w:rPr>
        <w:t>Tihar</w:t>
      </w:r>
      <w:proofErr w:type="spellEnd"/>
      <w:r w:rsidRPr="00537582">
        <w:rPr>
          <w:b/>
        </w:rPr>
        <w:t xml:space="preserve"> celebration, 2017</w:t>
      </w:r>
      <w:r>
        <w:t xml:space="preserve"> </w:t>
      </w:r>
    </w:p>
    <w:sectPr w:rsidR="00F45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zNDA2MDczNzW2NDRS0lEKTi0uzszPAykwrAUAgX0FYiwAAAA="/>
  </w:docVars>
  <w:rsids>
    <w:rsidRoot w:val="00EC6B73"/>
    <w:rsid w:val="00537582"/>
    <w:rsid w:val="005654F0"/>
    <w:rsid w:val="0069041A"/>
    <w:rsid w:val="007F1880"/>
    <w:rsid w:val="00B7768F"/>
    <w:rsid w:val="00C62CC9"/>
    <w:rsid w:val="00E134C4"/>
    <w:rsid w:val="00EC6B73"/>
    <w:rsid w:val="00EE3898"/>
    <w:rsid w:val="00F4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58365"/>
  <w15:chartTrackingRefBased/>
  <w15:docId w15:val="{4B9374C7-CB67-48D7-8A01-CB5DA8CD6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2C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5</Characters>
  <Application>Microsoft Office Word</Application>
  <DocSecurity>0</DocSecurity>
  <Lines>1</Lines>
  <Paragraphs>1</Paragraphs>
  <ScaleCrop>false</ScaleCrop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 Bhusal</dc:creator>
  <cp:keywords/>
  <dc:description/>
  <cp:lastModifiedBy>Shiva Prasad Bhusal</cp:lastModifiedBy>
  <cp:revision>13</cp:revision>
  <dcterms:created xsi:type="dcterms:W3CDTF">2017-10-28T18:51:00Z</dcterms:created>
  <dcterms:modified xsi:type="dcterms:W3CDTF">2017-10-28T18:54:00Z</dcterms:modified>
</cp:coreProperties>
</file>